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82E2F" w14:textId="77777777" w:rsidR="00545C49" w:rsidRPr="00A317FA" w:rsidRDefault="00545C49" w:rsidP="00545C49">
      <w:pPr>
        <w:rPr>
          <w:b/>
          <w:bCs/>
          <w:sz w:val="28"/>
          <w:szCs w:val="28"/>
          <w:lang w:val="fr-CH"/>
        </w:rPr>
      </w:pPr>
      <w:r w:rsidRPr="00A317FA">
        <w:rPr>
          <w:b/>
          <w:bCs/>
          <w:sz w:val="28"/>
          <w:szCs w:val="28"/>
          <w:lang w:val="fr-CH"/>
        </w:rPr>
        <w:t>Idée / Proposition de demande de sponsoring</w:t>
      </w:r>
    </w:p>
    <w:p w14:paraId="4330967E" w14:textId="77777777" w:rsidR="00545C49" w:rsidRPr="00A317FA" w:rsidRDefault="00545C49" w:rsidP="00545C49">
      <w:pPr>
        <w:rPr>
          <w:lang w:val="fr-CH"/>
        </w:rPr>
      </w:pPr>
    </w:p>
    <w:p w14:paraId="3350DCF1" w14:textId="47CDA780" w:rsidR="00CE5033" w:rsidRPr="00CE5033" w:rsidRDefault="00CE5033" w:rsidP="00CE5033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  <w:color w:val="000000"/>
          <w:lang w:val="fr-CH"/>
        </w:rPr>
      </w:pPr>
      <w:r w:rsidRPr="00CE5033">
        <w:rPr>
          <w:rFonts w:asciiTheme="minorHAnsi" w:hAnsiTheme="minorHAnsi" w:cstheme="minorHAnsi"/>
          <w:i/>
          <w:iCs/>
          <w:color w:val="000000"/>
          <w:lang w:val="fr-CH"/>
        </w:rPr>
        <w:t>Voici une idée pour demander des sponsors pour les kilomètres que tu vas parcourir.</w:t>
      </w:r>
    </w:p>
    <w:p w14:paraId="35B8890D" w14:textId="77777777" w:rsidR="00545C49" w:rsidRPr="00CE5033" w:rsidRDefault="00545C49" w:rsidP="00545C49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lang w:val="fr-CH"/>
        </w:rPr>
      </w:pPr>
    </w:p>
    <w:p w14:paraId="036E9636" w14:textId="77777777" w:rsidR="00545C49" w:rsidRPr="00CE5033" w:rsidRDefault="00545C49" w:rsidP="00545C49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lang w:val="fr-CH"/>
        </w:rPr>
      </w:pPr>
    </w:p>
    <w:p w14:paraId="44854AF7" w14:textId="1113C3A0" w:rsidR="00545C49" w:rsidRPr="00CE5033" w:rsidRDefault="00CE5033" w:rsidP="00545C49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lang w:val="fr-CH"/>
        </w:rPr>
      </w:pPr>
      <w:r w:rsidRPr="00CE5033">
        <w:rPr>
          <w:rFonts w:asciiTheme="minorHAnsi" w:hAnsiTheme="minorHAnsi" w:cstheme="minorHAnsi"/>
          <w:color w:val="000000" w:themeColor="text1"/>
          <w:lang w:val="fr-CH"/>
        </w:rPr>
        <w:t>Cher/Chère</w:t>
      </w:r>
      <w:r w:rsidR="00545C49" w:rsidRPr="00CE5033">
        <w:rPr>
          <w:rFonts w:asciiTheme="minorHAnsi" w:hAnsiTheme="minorHAnsi" w:cstheme="minorHAnsi"/>
          <w:color w:val="000000" w:themeColor="text1"/>
          <w:lang w:val="fr-CH"/>
        </w:rPr>
        <w:t xml:space="preserve"> XXX </w:t>
      </w:r>
      <w:r w:rsidR="00545C49" w:rsidRPr="00CE5033">
        <w:rPr>
          <w:rFonts w:asciiTheme="minorHAnsi" w:hAnsiTheme="minorHAnsi" w:cstheme="minorHAnsi"/>
          <w:color w:val="FF0000"/>
          <w:lang w:val="fr-CH"/>
        </w:rPr>
        <w:t>(</w:t>
      </w:r>
      <w:r w:rsidRPr="00CE5033">
        <w:rPr>
          <w:rFonts w:asciiTheme="minorHAnsi" w:hAnsiTheme="minorHAnsi" w:cstheme="minorHAnsi"/>
          <w:color w:val="FF0000"/>
          <w:lang w:val="fr-CH"/>
        </w:rPr>
        <w:t>si tu veu</w:t>
      </w:r>
      <w:r w:rsidR="00371AF1">
        <w:rPr>
          <w:rFonts w:asciiTheme="minorHAnsi" w:hAnsiTheme="minorHAnsi" w:cstheme="minorHAnsi"/>
          <w:color w:val="FF0000"/>
          <w:lang w:val="fr-CH"/>
        </w:rPr>
        <w:t>x t’adresser à t</w:t>
      </w:r>
      <w:r w:rsidRPr="00CE5033">
        <w:rPr>
          <w:rFonts w:asciiTheme="minorHAnsi" w:hAnsiTheme="minorHAnsi" w:cstheme="minorHAnsi"/>
          <w:color w:val="FF0000"/>
          <w:lang w:val="fr-CH"/>
        </w:rPr>
        <w:t>es sponsors individuellement/personnellement</w:t>
      </w:r>
      <w:r w:rsidR="00545C49" w:rsidRPr="00CE5033">
        <w:rPr>
          <w:rFonts w:asciiTheme="minorHAnsi" w:hAnsiTheme="minorHAnsi" w:cstheme="minorHAnsi"/>
          <w:color w:val="FF0000"/>
          <w:lang w:val="fr-CH"/>
        </w:rPr>
        <w:t>)</w:t>
      </w:r>
    </w:p>
    <w:p w14:paraId="4899CC28" w14:textId="77777777" w:rsidR="00545C49" w:rsidRPr="00CE5033" w:rsidRDefault="00545C49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</w:p>
    <w:p w14:paraId="4F39FFFC" w14:textId="5FF8CF29" w:rsidR="00545C49" w:rsidRPr="00371AF1" w:rsidRDefault="00CE5033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  <w:r w:rsidRPr="00CE5033">
        <w:rPr>
          <w:rFonts w:asciiTheme="minorHAnsi" w:hAnsiTheme="minorHAnsi" w:cstheme="minorHAnsi"/>
          <w:lang w:val="fr-CH"/>
        </w:rPr>
        <w:t xml:space="preserve">Comment vas-tu ? </w:t>
      </w:r>
      <w:r w:rsidR="00371AF1">
        <w:rPr>
          <w:rFonts w:asciiTheme="minorHAnsi" w:hAnsiTheme="minorHAnsi" w:cstheme="minorHAnsi"/>
          <w:lang w:val="fr-CH"/>
        </w:rPr>
        <w:t>La</w:t>
      </w:r>
      <w:r w:rsidRPr="00CE5033">
        <w:rPr>
          <w:rFonts w:asciiTheme="minorHAnsi" w:hAnsiTheme="minorHAnsi" w:cstheme="minorHAnsi"/>
          <w:lang w:val="fr-CH"/>
        </w:rPr>
        <w:t xml:space="preserve"> forme ?</w:t>
      </w:r>
    </w:p>
    <w:p w14:paraId="7F1E3E22" w14:textId="77777777" w:rsidR="00545C49" w:rsidRPr="00371AF1" w:rsidRDefault="00545C49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</w:p>
    <w:p w14:paraId="6C32B413" w14:textId="2A4EC96F" w:rsidR="00CE5033" w:rsidRDefault="00CE5033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  <w:r w:rsidRPr="00CE5033">
        <w:rPr>
          <w:rFonts w:asciiTheme="minorHAnsi" w:hAnsiTheme="minorHAnsi" w:cstheme="minorHAnsi"/>
          <w:lang w:val="fr-CH"/>
        </w:rPr>
        <w:t xml:space="preserve">Le samedi 02 septembre, je participe à la </w:t>
      </w:r>
      <w:r>
        <w:rPr>
          <w:rFonts w:asciiTheme="minorHAnsi" w:hAnsiTheme="minorHAnsi" w:cstheme="minorHAnsi"/>
          <w:lang w:val="fr-CH"/>
        </w:rPr>
        <w:t>j</w:t>
      </w:r>
      <w:r w:rsidRPr="00CE5033">
        <w:rPr>
          <w:rFonts w:asciiTheme="minorHAnsi" w:hAnsiTheme="minorHAnsi" w:cstheme="minorHAnsi"/>
          <w:lang w:val="fr-CH"/>
        </w:rPr>
        <w:t xml:space="preserve">ournée </w:t>
      </w:r>
      <w:r>
        <w:rPr>
          <w:rFonts w:asciiTheme="minorHAnsi" w:hAnsiTheme="minorHAnsi" w:cstheme="minorHAnsi"/>
          <w:lang w:val="fr-CH"/>
        </w:rPr>
        <w:t>s</w:t>
      </w:r>
      <w:r w:rsidRPr="00CE5033">
        <w:rPr>
          <w:rFonts w:asciiTheme="minorHAnsi" w:hAnsiTheme="minorHAnsi" w:cstheme="minorHAnsi"/>
          <w:lang w:val="fr-CH"/>
        </w:rPr>
        <w:t xml:space="preserve">olidarité à </w:t>
      </w:r>
      <w:r>
        <w:rPr>
          <w:rFonts w:asciiTheme="minorHAnsi" w:hAnsiTheme="minorHAnsi" w:cstheme="minorHAnsi"/>
          <w:lang w:val="fr-CH"/>
        </w:rPr>
        <w:t>v</w:t>
      </w:r>
      <w:r w:rsidRPr="00CE5033">
        <w:rPr>
          <w:rFonts w:asciiTheme="minorHAnsi" w:hAnsiTheme="minorHAnsi" w:cstheme="minorHAnsi"/>
          <w:lang w:val="fr-CH"/>
        </w:rPr>
        <w:t>élo</w:t>
      </w:r>
      <w:r>
        <w:rPr>
          <w:rFonts w:asciiTheme="minorHAnsi" w:hAnsiTheme="minorHAnsi" w:cstheme="minorHAnsi"/>
          <w:lang w:val="fr-CH"/>
        </w:rPr>
        <w:t xml:space="preserve"> </w:t>
      </w:r>
      <w:r w:rsidRPr="00CE5033">
        <w:rPr>
          <w:rFonts w:asciiTheme="minorHAnsi" w:hAnsiTheme="minorHAnsi" w:cstheme="minorHAnsi"/>
          <w:lang w:val="fr-CH"/>
        </w:rPr>
        <w:t>d</w:t>
      </w:r>
      <w:r w:rsidR="00371AF1">
        <w:rPr>
          <w:rFonts w:asciiTheme="minorHAnsi" w:hAnsiTheme="minorHAnsi" w:cstheme="minorHAnsi"/>
          <w:lang w:val="fr-CH"/>
        </w:rPr>
        <w:t>’</w:t>
      </w:r>
      <w:r w:rsidRPr="00CE5033">
        <w:rPr>
          <w:rFonts w:asciiTheme="minorHAnsi" w:hAnsiTheme="minorHAnsi" w:cstheme="minorHAnsi"/>
          <w:lang w:val="fr-CH"/>
        </w:rPr>
        <w:t>ACP</w:t>
      </w:r>
      <w:r w:rsidR="00371AF1">
        <w:rPr>
          <w:rFonts w:asciiTheme="minorHAnsi" w:hAnsiTheme="minorHAnsi" w:cstheme="minorHAnsi"/>
          <w:lang w:val="fr-CH"/>
        </w:rPr>
        <w:t xml:space="preserve"> Suisse</w:t>
      </w:r>
      <w:r w:rsidRPr="00CE5033">
        <w:rPr>
          <w:rFonts w:asciiTheme="minorHAnsi" w:hAnsiTheme="minorHAnsi" w:cstheme="minorHAnsi"/>
          <w:lang w:val="fr-CH"/>
        </w:rPr>
        <w:t xml:space="preserve"> de 8h à 18h </w:t>
      </w:r>
      <w:r w:rsidRPr="00CE5033">
        <w:rPr>
          <w:rFonts w:ascii="Segoe UI Emoji" w:hAnsi="Segoe UI Emoji" w:cs="Segoe UI Emoji"/>
        </w:rPr>
        <w:t>💪</w:t>
      </w:r>
      <w:r w:rsidRPr="00CE5033">
        <w:rPr>
          <w:rFonts w:asciiTheme="minorHAnsi" w:hAnsiTheme="minorHAnsi" w:cstheme="minorHAnsi"/>
          <w:lang w:val="fr-CH"/>
        </w:rPr>
        <w:t xml:space="preserve">, voir </w:t>
      </w:r>
      <w:hyperlink r:id="rId8" w:history="1">
        <w:r w:rsidRPr="00CE5033">
          <w:rPr>
            <w:rStyle w:val="Lienhypertexte"/>
            <w:rFonts w:asciiTheme="minorHAnsi" w:hAnsiTheme="minorHAnsi" w:cstheme="minorHAnsi"/>
            <w:lang w:val="fr-CH"/>
          </w:rPr>
          <w:t>https://www.avc-ch.org/fr/velo</w:t>
        </w:r>
      </w:hyperlink>
      <w:r w:rsidRPr="00CE5033">
        <w:rPr>
          <w:rFonts w:asciiTheme="minorHAnsi" w:hAnsiTheme="minorHAnsi" w:cstheme="minorHAnsi"/>
          <w:lang w:val="fr-CH"/>
        </w:rPr>
        <w:t xml:space="preserve">. Je roule avec un VTT normal </w:t>
      </w:r>
      <w:r w:rsidRPr="00CE5033">
        <w:rPr>
          <w:rFonts w:asciiTheme="minorHAnsi" w:hAnsiTheme="minorHAnsi" w:cstheme="minorHAnsi"/>
          <w:color w:val="FF0000"/>
          <w:lang w:val="fr-CH"/>
        </w:rPr>
        <w:t xml:space="preserve">(ton engin de conduite) </w:t>
      </w:r>
      <w:r w:rsidRPr="00CE5033">
        <w:rPr>
          <w:rFonts w:asciiTheme="minorHAnsi" w:hAnsiTheme="minorHAnsi" w:cstheme="minorHAnsi"/>
          <w:lang w:val="fr-CH"/>
        </w:rPr>
        <w:t xml:space="preserve">et je pars de XXX </w:t>
      </w:r>
      <w:r w:rsidRPr="00CE5033">
        <w:rPr>
          <w:rFonts w:asciiTheme="minorHAnsi" w:hAnsiTheme="minorHAnsi" w:cstheme="minorHAnsi"/>
          <w:color w:val="FF0000"/>
          <w:lang w:val="fr-CH"/>
        </w:rPr>
        <w:t xml:space="preserve">(ton lieu de départ) </w:t>
      </w:r>
      <w:r w:rsidRPr="00CE5033">
        <w:rPr>
          <w:rFonts w:asciiTheme="minorHAnsi" w:hAnsiTheme="minorHAnsi" w:cstheme="minorHAnsi"/>
          <w:lang w:val="fr-CH"/>
        </w:rPr>
        <w:t xml:space="preserve">en direction de </w:t>
      </w:r>
      <w:proofErr w:type="spellStart"/>
      <w:r w:rsidRPr="00CE5033">
        <w:rPr>
          <w:rFonts w:asciiTheme="minorHAnsi" w:hAnsiTheme="minorHAnsi" w:cstheme="minorHAnsi"/>
          <w:lang w:val="fr-CH"/>
        </w:rPr>
        <w:t>Safnern</w:t>
      </w:r>
      <w:proofErr w:type="spellEnd"/>
      <w:r w:rsidRPr="00CE5033">
        <w:rPr>
          <w:rFonts w:asciiTheme="minorHAnsi" w:hAnsiTheme="minorHAnsi" w:cstheme="minorHAnsi"/>
          <w:lang w:val="fr-CH"/>
        </w:rPr>
        <w:t xml:space="preserve"> (Bienne), avec l'objectif de parcourir au maximum XXX km </w:t>
      </w:r>
      <w:r w:rsidRPr="00CE5033">
        <w:rPr>
          <w:rFonts w:asciiTheme="minorHAnsi" w:hAnsiTheme="minorHAnsi" w:cstheme="minorHAnsi"/>
          <w:color w:val="FF0000"/>
          <w:lang w:val="fr-CH"/>
        </w:rPr>
        <w:t>(tes estimations de km max.)</w:t>
      </w:r>
      <w:r w:rsidRPr="00CE5033">
        <w:rPr>
          <w:rFonts w:asciiTheme="minorHAnsi" w:hAnsiTheme="minorHAnsi" w:cstheme="minorHAnsi"/>
          <w:lang w:val="fr-CH"/>
        </w:rPr>
        <w:t>.</w:t>
      </w:r>
    </w:p>
    <w:p w14:paraId="06BAC8E3" w14:textId="77777777" w:rsidR="00545C49" w:rsidRPr="00371AF1" w:rsidRDefault="00545C49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</w:p>
    <w:p w14:paraId="3511D7E6" w14:textId="065D276A" w:rsidR="00CE5033" w:rsidRDefault="00CE5033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  <w:r w:rsidRPr="00CE5033">
        <w:rPr>
          <w:rFonts w:asciiTheme="minorHAnsi" w:hAnsiTheme="minorHAnsi" w:cstheme="minorHAnsi"/>
          <w:lang w:val="fr-CH"/>
        </w:rPr>
        <w:t xml:space="preserve">Les recettes seront reversées à deux projets de l'œuvre d'entraide </w:t>
      </w:r>
      <w:r>
        <w:rPr>
          <w:rFonts w:asciiTheme="minorHAnsi" w:hAnsiTheme="minorHAnsi" w:cstheme="minorHAnsi"/>
          <w:lang w:val="fr-CH"/>
        </w:rPr>
        <w:t>ACP</w:t>
      </w:r>
      <w:r w:rsidRPr="00CE5033">
        <w:rPr>
          <w:rFonts w:asciiTheme="minorHAnsi" w:hAnsiTheme="minorHAnsi" w:cstheme="minorHAnsi"/>
          <w:lang w:val="fr-CH"/>
        </w:rPr>
        <w:t xml:space="preserve"> Suisse : </w:t>
      </w:r>
      <w:r w:rsidR="00371AF1">
        <w:rPr>
          <w:rFonts w:asciiTheme="minorHAnsi" w:hAnsiTheme="minorHAnsi" w:cstheme="minorHAnsi"/>
          <w:lang w:val="fr-CH"/>
        </w:rPr>
        <w:t>Du p</w:t>
      </w:r>
      <w:r w:rsidRPr="00CE5033">
        <w:rPr>
          <w:rFonts w:asciiTheme="minorHAnsi" w:hAnsiTheme="minorHAnsi" w:cstheme="minorHAnsi"/>
          <w:lang w:val="fr-CH"/>
        </w:rPr>
        <w:t>ain pour le</w:t>
      </w:r>
      <w:r w:rsidR="00371AF1">
        <w:rPr>
          <w:rFonts w:asciiTheme="minorHAnsi" w:hAnsiTheme="minorHAnsi" w:cstheme="minorHAnsi"/>
          <w:lang w:val="fr-CH"/>
        </w:rPr>
        <w:t>s enfants</w:t>
      </w:r>
      <w:r w:rsidRPr="00CE5033">
        <w:rPr>
          <w:rFonts w:asciiTheme="minorHAnsi" w:hAnsiTheme="minorHAnsi" w:cstheme="minorHAnsi"/>
          <w:lang w:val="fr-CH"/>
        </w:rPr>
        <w:t xml:space="preserve"> en Corée du Nord et </w:t>
      </w:r>
      <w:r w:rsidR="00371AF1">
        <w:rPr>
          <w:rFonts w:asciiTheme="minorHAnsi" w:hAnsiTheme="minorHAnsi" w:cstheme="minorHAnsi"/>
          <w:lang w:val="fr-CH"/>
        </w:rPr>
        <w:t xml:space="preserve">des </w:t>
      </w:r>
      <w:r w:rsidRPr="00CE5033">
        <w:rPr>
          <w:rFonts w:asciiTheme="minorHAnsi" w:hAnsiTheme="minorHAnsi" w:cstheme="minorHAnsi"/>
          <w:lang w:val="fr-CH"/>
        </w:rPr>
        <w:t xml:space="preserve">Bibles pour les </w:t>
      </w:r>
      <w:r w:rsidR="00371AF1">
        <w:rPr>
          <w:rFonts w:asciiTheme="minorHAnsi" w:hAnsiTheme="minorHAnsi" w:cstheme="minorHAnsi"/>
          <w:lang w:val="fr-CH"/>
        </w:rPr>
        <w:t>habitants</w:t>
      </w:r>
      <w:r w:rsidRPr="00CE5033">
        <w:rPr>
          <w:rFonts w:asciiTheme="minorHAnsi" w:hAnsiTheme="minorHAnsi" w:cstheme="minorHAnsi"/>
          <w:lang w:val="fr-CH"/>
        </w:rPr>
        <w:t xml:space="preserve"> d</w:t>
      </w:r>
      <w:r w:rsidR="00371AF1">
        <w:rPr>
          <w:rFonts w:asciiTheme="minorHAnsi" w:hAnsiTheme="minorHAnsi" w:cstheme="minorHAnsi"/>
          <w:lang w:val="fr-CH"/>
        </w:rPr>
        <w:t>e</w:t>
      </w:r>
      <w:r w:rsidRPr="00CE5033">
        <w:rPr>
          <w:rFonts w:asciiTheme="minorHAnsi" w:hAnsiTheme="minorHAnsi" w:cstheme="minorHAnsi"/>
          <w:lang w:val="fr-CH"/>
        </w:rPr>
        <w:t xml:space="preserve"> l'Hindou Kouch.</w:t>
      </w:r>
    </w:p>
    <w:p w14:paraId="142A1DC6" w14:textId="77777777" w:rsidR="00CE5033" w:rsidRPr="00CE5033" w:rsidRDefault="00CE5033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</w:p>
    <w:p w14:paraId="52F57774" w14:textId="47249471" w:rsidR="00545C49" w:rsidRDefault="00CE5033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  <w:r w:rsidRPr="00CE5033">
        <w:rPr>
          <w:rFonts w:asciiTheme="minorHAnsi" w:hAnsiTheme="minorHAnsi" w:cstheme="minorHAnsi"/>
          <w:lang w:val="fr-CH"/>
        </w:rPr>
        <w:t xml:space="preserve">Ce serait génial si tu sponsorisais un montant par km effectué </w:t>
      </w:r>
      <w:r w:rsidRPr="00CE5033">
        <w:rPr>
          <w:rFonts w:ascii="Segoe UI Emoji" w:hAnsi="Segoe UI Emoji" w:cs="Segoe UI Emoji"/>
        </w:rPr>
        <w:t>😎</w:t>
      </w:r>
      <w:r w:rsidRPr="00CE5033">
        <w:rPr>
          <w:rFonts w:asciiTheme="minorHAnsi" w:hAnsiTheme="minorHAnsi" w:cstheme="minorHAnsi"/>
          <w:lang w:val="fr-CH"/>
        </w:rPr>
        <w:t xml:space="preserve">, par exemple CHF 1.-, 2.-, 5.- ou plus </w:t>
      </w:r>
      <w:r w:rsidRPr="00CE5033">
        <w:rPr>
          <w:rFonts w:ascii="Segoe UI Emoji" w:hAnsi="Segoe UI Emoji" w:cs="Segoe UI Emoji"/>
        </w:rPr>
        <w:t>😳</w:t>
      </w:r>
      <w:r w:rsidRPr="00CE5033">
        <w:rPr>
          <w:rFonts w:asciiTheme="minorHAnsi" w:hAnsiTheme="minorHAnsi" w:cstheme="minorHAnsi"/>
          <w:lang w:val="fr-CH"/>
        </w:rPr>
        <w:t xml:space="preserve"> par km. Une contribution forfaitaire est également possible. Qu</w:t>
      </w:r>
      <w:r w:rsidR="00371AF1">
        <w:rPr>
          <w:rFonts w:asciiTheme="minorHAnsi" w:hAnsiTheme="minorHAnsi" w:cstheme="minorHAnsi"/>
          <w:lang w:val="fr-CH"/>
        </w:rPr>
        <w:t>’est-ce que te dit</w:t>
      </w:r>
      <w:r w:rsidRPr="00CE5033">
        <w:rPr>
          <w:rFonts w:asciiTheme="minorHAnsi" w:hAnsiTheme="minorHAnsi" w:cstheme="minorHAnsi"/>
          <w:lang w:val="fr-CH"/>
        </w:rPr>
        <w:t xml:space="preserve"> ton </w:t>
      </w:r>
      <w:r w:rsidRPr="00CE5033">
        <w:rPr>
          <w:rFonts w:ascii="Segoe UI Emoji" w:eastAsia="CIDFont+F3" w:hAnsi="Segoe UI Emoji" w:cs="Segoe UI Emoji"/>
          <w:lang w:val="fr-CH"/>
        </w:rPr>
        <w:t>❤</w:t>
      </w:r>
      <w:r w:rsidRPr="00CE5033">
        <w:rPr>
          <w:rFonts w:asciiTheme="minorHAnsi" w:hAnsiTheme="minorHAnsi" w:cstheme="minorHAnsi"/>
          <w:lang w:val="fr-CH"/>
        </w:rPr>
        <w:t xml:space="preserve"> ?</w:t>
      </w:r>
    </w:p>
    <w:p w14:paraId="2D7B2A68" w14:textId="77777777" w:rsidR="00CE5033" w:rsidRPr="00CE5033" w:rsidRDefault="00CE5033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</w:p>
    <w:p w14:paraId="2DF46D77" w14:textId="0E359824" w:rsidR="00545C49" w:rsidRPr="00CE5033" w:rsidRDefault="00CE5033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  <w:r w:rsidRPr="00CE5033">
        <w:rPr>
          <w:rFonts w:asciiTheme="minorHAnsi" w:hAnsiTheme="minorHAnsi" w:cstheme="minorHAnsi"/>
          <w:lang w:val="fr-CH"/>
        </w:rPr>
        <w:t xml:space="preserve">Sur la plateforme en ligne </w:t>
      </w:r>
      <w:r w:rsidR="00371AF1">
        <w:rPr>
          <w:rFonts w:ascii="Arial" w:hAnsi="Arial" w:cs="Arial"/>
          <w:lang w:val="fr-CH"/>
        </w:rPr>
        <w:t>«</w:t>
      </w:r>
      <w:r w:rsidR="00371AF1">
        <w:rPr>
          <w:rFonts w:asciiTheme="minorHAnsi" w:hAnsiTheme="minorHAnsi" w:cstheme="minorHAnsi"/>
          <w:lang w:val="fr-CH"/>
        </w:rPr>
        <w:t xml:space="preserve"> </w:t>
      </w:r>
      <w:proofErr w:type="spellStart"/>
      <w:r w:rsidRPr="00CE5033">
        <w:rPr>
          <w:rFonts w:asciiTheme="minorHAnsi" w:hAnsiTheme="minorHAnsi" w:cstheme="minorHAnsi"/>
          <w:lang w:val="fr-CH"/>
        </w:rPr>
        <w:t>fundoo</w:t>
      </w:r>
      <w:proofErr w:type="spellEnd"/>
      <w:r w:rsidR="00371AF1">
        <w:rPr>
          <w:rFonts w:asciiTheme="minorHAnsi" w:hAnsiTheme="minorHAnsi" w:cstheme="minorHAnsi"/>
          <w:lang w:val="fr-CH"/>
        </w:rPr>
        <w:t xml:space="preserve"> </w:t>
      </w:r>
      <w:r w:rsidR="00371AF1">
        <w:rPr>
          <w:rFonts w:ascii="Arial" w:hAnsi="Arial" w:cs="Arial"/>
          <w:lang w:val="fr-CH"/>
        </w:rPr>
        <w:t>»</w:t>
      </w:r>
      <w:r w:rsidRPr="00CE5033">
        <w:rPr>
          <w:rFonts w:asciiTheme="minorHAnsi" w:hAnsiTheme="minorHAnsi" w:cstheme="minorHAnsi"/>
          <w:lang w:val="fr-CH"/>
        </w:rPr>
        <w:t xml:space="preserve">, tu peux saisir ton sponsoring pour moi de manière autonome : </w:t>
      </w:r>
      <w:r w:rsidRPr="00CE5033">
        <w:rPr>
          <w:rFonts w:asciiTheme="minorHAnsi" w:hAnsiTheme="minorHAnsi" w:cstheme="minorHAnsi"/>
          <w:color w:val="FF0000"/>
          <w:lang w:val="fr-CH"/>
        </w:rPr>
        <w:t xml:space="preserve">Insère ici le lien de ton profil en ligne sur </w:t>
      </w:r>
      <w:r w:rsidR="00371AF1">
        <w:rPr>
          <w:rFonts w:ascii="Arial" w:hAnsi="Arial" w:cs="Arial"/>
          <w:color w:val="FF0000"/>
          <w:lang w:val="fr-CH"/>
        </w:rPr>
        <w:t>«</w:t>
      </w:r>
      <w:r w:rsidR="00371AF1">
        <w:rPr>
          <w:rFonts w:asciiTheme="minorHAnsi" w:hAnsiTheme="minorHAnsi" w:cstheme="minorHAnsi"/>
          <w:color w:val="FF0000"/>
          <w:lang w:val="fr-CH"/>
        </w:rPr>
        <w:t xml:space="preserve"> </w:t>
      </w:r>
      <w:proofErr w:type="spellStart"/>
      <w:r w:rsidRPr="00CE5033">
        <w:rPr>
          <w:rFonts w:asciiTheme="minorHAnsi" w:hAnsiTheme="minorHAnsi" w:cstheme="minorHAnsi"/>
          <w:color w:val="FF0000"/>
          <w:lang w:val="fr-CH"/>
        </w:rPr>
        <w:t>fundoo</w:t>
      </w:r>
      <w:proofErr w:type="spellEnd"/>
      <w:r w:rsidR="00371AF1">
        <w:rPr>
          <w:rFonts w:asciiTheme="minorHAnsi" w:hAnsiTheme="minorHAnsi" w:cstheme="minorHAnsi"/>
          <w:color w:val="FF0000"/>
          <w:lang w:val="fr-CH"/>
        </w:rPr>
        <w:t xml:space="preserve"> </w:t>
      </w:r>
      <w:r w:rsidR="00371AF1">
        <w:rPr>
          <w:rFonts w:ascii="Arial" w:hAnsi="Arial" w:cs="Arial"/>
          <w:color w:val="FF0000"/>
          <w:lang w:val="fr-CH"/>
        </w:rPr>
        <w:t>»</w:t>
      </w:r>
      <w:r w:rsidRPr="00CE5033">
        <w:rPr>
          <w:rFonts w:asciiTheme="minorHAnsi" w:hAnsiTheme="minorHAnsi" w:cstheme="minorHAnsi"/>
          <w:lang w:val="fr-CH"/>
        </w:rPr>
        <w:t>. Tu peux aussi simplement me répondre et je te saisirai comme sponsor.</w:t>
      </w:r>
    </w:p>
    <w:p w14:paraId="15183D48" w14:textId="77777777" w:rsidR="00545C49" w:rsidRPr="00CE5033" w:rsidRDefault="00545C49" w:rsidP="00545C49">
      <w:pPr>
        <w:autoSpaceDE w:val="0"/>
        <w:autoSpaceDN w:val="0"/>
        <w:adjustRightInd w:val="0"/>
        <w:rPr>
          <w:rFonts w:asciiTheme="minorHAnsi" w:hAnsiTheme="minorHAnsi" w:cstheme="minorHAnsi"/>
          <w:lang w:val="fr-CH"/>
        </w:rPr>
      </w:pPr>
    </w:p>
    <w:p w14:paraId="6AC7A8CA" w14:textId="77777777" w:rsidR="00CE5033" w:rsidRPr="00CE5033" w:rsidRDefault="00CE5033" w:rsidP="00CE5033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CE5033">
        <w:rPr>
          <w:rFonts w:asciiTheme="minorHAnsi" w:hAnsiTheme="minorHAnsi" w:cstheme="minorHAnsi"/>
        </w:rPr>
        <w:t xml:space="preserve">Je </w:t>
      </w:r>
      <w:proofErr w:type="spellStart"/>
      <w:r w:rsidRPr="00CE5033">
        <w:rPr>
          <w:rFonts w:asciiTheme="minorHAnsi" w:hAnsiTheme="minorHAnsi" w:cstheme="minorHAnsi"/>
        </w:rPr>
        <w:t>t'embrasse</w:t>
      </w:r>
      <w:proofErr w:type="spellEnd"/>
      <w:r w:rsidRPr="00CE5033">
        <w:rPr>
          <w:rFonts w:asciiTheme="minorHAnsi" w:hAnsiTheme="minorHAnsi" w:cstheme="minorHAnsi"/>
        </w:rPr>
        <w:t xml:space="preserve"> </w:t>
      </w:r>
    </w:p>
    <w:p w14:paraId="78A826C8" w14:textId="08A337C9" w:rsidR="00CE5033" w:rsidRPr="00CE5033" w:rsidRDefault="00CE5033" w:rsidP="00CE5033">
      <w:pPr>
        <w:autoSpaceDE w:val="0"/>
        <w:autoSpaceDN w:val="0"/>
        <w:adjustRightInd w:val="0"/>
        <w:rPr>
          <w:rFonts w:asciiTheme="minorHAnsi" w:hAnsiTheme="minorHAnsi" w:cstheme="minorHAnsi"/>
          <w:color w:val="FF0000"/>
        </w:rPr>
      </w:pPr>
      <w:r w:rsidRPr="00CE5033">
        <w:rPr>
          <w:rFonts w:asciiTheme="minorHAnsi" w:hAnsiTheme="minorHAnsi" w:cstheme="minorHAnsi"/>
          <w:color w:val="FF0000"/>
        </w:rPr>
        <w:t xml:space="preserve">(ton </w:t>
      </w:r>
      <w:proofErr w:type="spellStart"/>
      <w:r w:rsidRPr="00CE5033">
        <w:rPr>
          <w:rFonts w:asciiTheme="minorHAnsi" w:hAnsiTheme="minorHAnsi" w:cstheme="minorHAnsi"/>
          <w:color w:val="FF0000"/>
        </w:rPr>
        <w:t>nom</w:t>
      </w:r>
      <w:proofErr w:type="spellEnd"/>
      <w:r w:rsidRPr="00CE5033">
        <w:rPr>
          <w:rFonts w:asciiTheme="minorHAnsi" w:hAnsiTheme="minorHAnsi" w:cstheme="minorHAnsi"/>
          <w:color w:val="FF0000"/>
        </w:rPr>
        <w:t>)</w:t>
      </w:r>
    </w:p>
    <w:p w14:paraId="0E7A4325" w14:textId="77777777" w:rsidR="00545C49" w:rsidRDefault="00545C49" w:rsidP="00545C49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44B1BE60" w14:textId="77777777" w:rsidR="00932465" w:rsidRDefault="00932465" w:rsidP="00545C49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036E9BC4" w14:textId="77777777" w:rsidR="00545C49" w:rsidRDefault="00545C49" w:rsidP="00545C49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</w:rPr>
      </w:pPr>
    </w:p>
    <w:p w14:paraId="64FFD983" w14:textId="434DD2C8" w:rsidR="0039306B" w:rsidRPr="00CE5033" w:rsidRDefault="00CE5033" w:rsidP="00CE5033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  <w:lang w:val="fr-CH"/>
        </w:rPr>
      </w:pPr>
      <w:r w:rsidRPr="00CE5033">
        <w:rPr>
          <w:rFonts w:asciiTheme="minorHAnsi" w:hAnsiTheme="minorHAnsi" w:cstheme="minorHAnsi"/>
          <w:i/>
          <w:iCs/>
          <w:color w:val="000000"/>
          <w:lang w:val="fr-CH"/>
        </w:rPr>
        <w:t xml:space="preserve">Tu peux par exemple l'envoyer via une liste de diffusion </w:t>
      </w:r>
      <w:proofErr w:type="spellStart"/>
      <w:r w:rsidRPr="00CE5033">
        <w:rPr>
          <w:rFonts w:asciiTheme="minorHAnsi" w:hAnsiTheme="minorHAnsi" w:cstheme="minorHAnsi"/>
          <w:i/>
          <w:iCs/>
          <w:color w:val="000000"/>
          <w:lang w:val="fr-CH"/>
        </w:rPr>
        <w:t>Whatsapp</w:t>
      </w:r>
      <w:proofErr w:type="spellEnd"/>
      <w:r w:rsidRPr="00CE5033">
        <w:rPr>
          <w:rFonts w:asciiTheme="minorHAnsi" w:hAnsiTheme="minorHAnsi" w:cstheme="minorHAnsi"/>
          <w:i/>
          <w:iCs/>
          <w:color w:val="000000"/>
          <w:lang w:val="fr-CH"/>
        </w:rPr>
        <w:t xml:space="preserve"> : Ajouter les contacts souhaités à une liste de diffusion et envoyer le message à tous en une seule fois. Ou bien sûr aussi par e-mail à des personnes individuelles ou à tout le monde. L'expérience montre que le taux de réussite est nettement plus élevé avec un</w:t>
      </w:r>
      <w:r w:rsidR="00371AF1">
        <w:rPr>
          <w:rFonts w:asciiTheme="minorHAnsi" w:hAnsiTheme="minorHAnsi" w:cstheme="minorHAnsi"/>
          <w:i/>
          <w:iCs/>
          <w:color w:val="000000"/>
          <w:lang w:val="fr-CH"/>
        </w:rPr>
        <w:t xml:space="preserve"> texte </w:t>
      </w:r>
      <w:r w:rsidRPr="00CE5033">
        <w:rPr>
          <w:rFonts w:asciiTheme="minorHAnsi" w:hAnsiTheme="minorHAnsi" w:cstheme="minorHAnsi"/>
          <w:i/>
          <w:iCs/>
          <w:color w:val="000000"/>
          <w:lang w:val="fr-CH"/>
        </w:rPr>
        <w:t>personn</w:t>
      </w:r>
      <w:r w:rsidR="00371AF1">
        <w:rPr>
          <w:rFonts w:asciiTheme="minorHAnsi" w:hAnsiTheme="minorHAnsi" w:cstheme="minorHAnsi"/>
          <w:i/>
          <w:iCs/>
          <w:color w:val="000000"/>
          <w:lang w:val="fr-CH"/>
        </w:rPr>
        <w:t>alisé</w:t>
      </w:r>
      <w:r w:rsidRPr="00CE5033">
        <w:rPr>
          <w:rFonts w:asciiTheme="minorHAnsi" w:hAnsiTheme="minorHAnsi" w:cstheme="minorHAnsi"/>
          <w:i/>
          <w:iCs/>
          <w:color w:val="000000"/>
          <w:lang w:val="fr-CH"/>
        </w:rPr>
        <w:t xml:space="preserve"> ou un message vocal.</w:t>
      </w:r>
    </w:p>
    <w:sectPr w:rsidR="0039306B" w:rsidRPr="00CE5033" w:rsidSect="00554F7E">
      <w:headerReference w:type="even" r:id="rId9"/>
      <w:headerReference w:type="default" r:id="rId10"/>
      <w:footerReference w:type="even" r:id="rId11"/>
      <w:footerReference w:type="default" r:id="rId12"/>
      <w:pgSz w:w="11907" w:h="16840" w:code="9"/>
      <w:pgMar w:top="1701" w:right="851" w:bottom="567" w:left="1418" w:header="1134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26680" w14:textId="77777777" w:rsidR="00AF745F" w:rsidRDefault="00AF745F" w:rsidP="007E7AC7">
      <w:r>
        <w:separator/>
      </w:r>
    </w:p>
  </w:endnote>
  <w:endnote w:type="continuationSeparator" w:id="0">
    <w:p w14:paraId="055B7AD9" w14:textId="77777777" w:rsidR="00AF745F" w:rsidRDefault="00AF745F" w:rsidP="007E7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IDFont+F3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7AEC3" w14:textId="77777777" w:rsidR="0019682F" w:rsidRDefault="0019682F" w:rsidP="007E7AC7">
    <w:r>
      <w:fldChar w:fldCharType="begin"/>
    </w:r>
    <w:r>
      <w:instrText xml:space="preserve">PAGE  </w:instrText>
    </w:r>
    <w:r>
      <w:fldChar w:fldCharType="end"/>
    </w:r>
  </w:p>
  <w:p w14:paraId="1A18198D" w14:textId="77777777" w:rsidR="0019682F" w:rsidRDefault="0019682F" w:rsidP="007E7AC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-2003105408"/>
      <w:docPartObj>
        <w:docPartGallery w:val="Page Numbers (Bottom of Page)"/>
        <w:docPartUnique/>
      </w:docPartObj>
    </w:sdtPr>
    <w:sdtEndPr>
      <w:rPr>
        <w:sz w:val="20"/>
        <w:szCs w:val="24"/>
      </w:rPr>
    </w:sdtEndPr>
    <w:sdtContent>
      <w:p w14:paraId="6D5DE643" w14:textId="77777777" w:rsidR="0019682F" w:rsidRDefault="00DD79F1" w:rsidP="001E530B">
        <w:pPr>
          <w:pStyle w:val="Pieddepage"/>
          <w:tabs>
            <w:tab w:val="clear" w:pos="9072"/>
            <w:tab w:val="left" w:pos="8364"/>
            <w:tab w:val="right" w:pos="9638"/>
          </w:tabs>
        </w:pPr>
        <w:r>
          <w:rPr>
            <w:noProof/>
            <w:sz w:val="18"/>
            <w:szCs w:val="18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5EB39414" wp14:editId="2A44B3CF">
                  <wp:simplePos x="0" y="0"/>
                  <wp:positionH relativeFrom="column">
                    <wp:posOffset>5012068</wp:posOffset>
                  </wp:positionH>
                  <wp:positionV relativeFrom="paragraph">
                    <wp:posOffset>894</wp:posOffset>
                  </wp:positionV>
                  <wp:extent cx="1259542" cy="217494"/>
                  <wp:effectExtent l="0" t="0" r="0" b="0"/>
                  <wp:wrapNone/>
                  <wp:docPr id="9" name="Textfeld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1259542" cy="21749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CD55290" w14:textId="6321981F" w:rsidR="00DD79F1" w:rsidRDefault="0014072A" w:rsidP="00DD79F1">
                              <w:pPr>
                                <w:spacing w:line="220" w:lineRule="exact"/>
                              </w:pPr>
                              <w:r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  <w:t>01</w:t>
                              </w:r>
                              <w:r w:rsidR="00DD79F1" w:rsidRPr="001E530B"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6433EF"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  <w:t>0</w:t>
                              </w:r>
                              <w:r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  <w:t>5</w:t>
                              </w:r>
                              <w:r w:rsidR="00DD79F1" w:rsidRPr="001E530B"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  <w:t>.</w:t>
                              </w:r>
                              <w:r w:rsidR="006433EF">
                                <w:rPr>
                                  <w:rFonts w:asciiTheme="minorHAnsi" w:hAnsiTheme="minorHAnsi" w:cstheme="minorHAnsi"/>
                                  <w:sz w:val="18"/>
                                  <w:szCs w:val="18"/>
                                </w:rPr>
                                <w:t>2023</w:t>
                              </w:r>
                              <w:r w:rsidR="00DD79F1">
                                <w:rPr>
                                  <w:sz w:val="18"/>
                                  <w:szCs w:val="18"/>
                                </w:rPr>
                                <w:tab/>
                              </w:r>
                              <w:r w:rsidR="00DD79F1" w:rsidRPr="006433EF">
                                <w:rPr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="00DD79F1" w:rsidRPr="006433EF">
                                <w:rPr>
                                  <w:sz w:val="18"/>
                                  <w:szCs w:val="18"/>
                                </w:rPr>
                                <w:instrText>PAGE   \* MERGEFORMAT</w:instrText>
                              </w:r>
                              <w:r w:rsidR="00DD79F1" w:rsidRPr="006433EF">
                                <w:rPr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DD79F1" w:rsidRPr="006433EF">
                                <w:rPr>
                                  <w:sz w:val="18"/>
                                  <w:szCs w:val="18"/>
                                </w:rPr>
                                <w:t>1</w:t>
                              </w:r>
                              <w:r w:rsidR="00DD79F1" w:rsidRPr="006433EF">
                                <w:rPr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EB39414" id="_x0000_t202" coordsize="21600,21600" o:spt="202" path="m,l,21600r21600,l21600,xe">
                  <v:stroke joinstyle="miter"/>
                  <v:path gradientshapeok="t" o:connecttype="rect"/>
                </v:shapetype>
                <v:shape id="Textfeld 9" o:spid="_x0000_s1026" type="#_x0000_t202" style="position:absolute;margin-left:394.65pt;margin-top:.05pt;width:99.2pt;height:17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" fillcolor="white [3201]" stroked="f" strokeweight=".5pt">
                  <v:textbox>
                    <w:txbxContent>
                      <w:p w14:paraId="6CD55290" w14:textId="6321981F" w:rsidR="00DD79F1" w:rsidRDefault="0014072A" w:rsidP="00DD79F1">
                        <w:pPr>
                          <w:spacing w:line="220" w:lineRule="exact"/>
                        </w:pPr>
                        <w:r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  <w:t>01</w:t>
                        </w:r>
                        <w:r w:rsidR="00DD79F1" w:rsidRPr="001E530B"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  <w:t>.</w:t>
                        </w:r>
                        <w:r w:rsidR="006433EF"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  <w:t>0</w:t>
                        </w:r>
                        <w:r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  <w:t>5</w:t>
                        </w:r>
                        <w:r w:rsidR="00DD79F1" w:rsidRPr="001E530B"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  <w:t>.</w:t>
                        </w:r>
                        <w:r w:rsidR="006433EF">
                          <w:rPr>
                            <w:rFonts w:asciiTheme="minorHAnsi" w:hAnsiTheme="minorHAnsi" w:cstheme="minorHAnsi"/>
                            <w:sz w:val="18"/>
                            <w:szCs w:val="18"/>
                          </w:rPr>
                          <w:t>2023</w:t>
                        </w:r>
                        <w:r w:rsidR="00DD79F1">
                          <w:rPr>
                            <w:sz w:val="18"/>
                            <w:szCs w:val="18"/>
                          </w:rPr>
                          <w:tab/>
                        </w:r>
                        <w:r w:rsidR="00DD79F1" w:rsidRPr="006433EF">
                          <w:rPr>
                            <w:sz w:val="18"/>
                            <w:szCs w:val="18"/>
                          </w:rPr>
                          <w:fldChar w:fldCharType="begin"/>
                        </w:r>
                        <w:r w:rsidR="00DD79F1" w:rsidRPr="006433EF">
                          <w:rPr>
                            <w:sz w:val="18"/>
                            <w:szCs w:val="18"/>
                          </w:rPr>
                          <w:instrText>PAGE   \* MERGEFORMAT</w:instrText>
                        </w:r>
                        <w:r w:rsidR="00DD79F1" w:rsidRPr="006433EF">
                          <w:rPr>
                            <w:sz w:val="18"/>
                            <w:szCs w:val="18"/>
                          </w:rPr>
                          <w:fldChar w:fldCharType="separate"/>
                        </w:r>
                        <w:r w:rsidR="00DD79F1" w:rsidRPr="006433EF">
                          <w:rPr>
                            <w:sz w:val="18"/>
                            <w:szCs w:val="18"/>
                          </w:rPr>
                          <w:t>1</w:t>
                        </w:r>
                        <w:r w:rsidR="00DD79F1" w:rsidRPr="006433EF">
                          <w:rPr>
                            <w:sz w:val="18"/>
                            <w:szCs w:val="18"/>
                          </w:rPr>
                          <w:fldChar w:fldCharType="end"/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253EE3">
          <w:rPr>
            <w:noProof/>
            <w:sz w:val="18"/>
            <w:szCs w:val="18"/>
          </w:rPr>
          <w:drawing>
            <wp:inline distT="0" distB="0" distL="0" distR="0" wp14:anchorId="28B2DF4C" wp14:editId="712D2AF1">
              <wp:extent cx="4724400" cy="188976"/>
              <wp:effectExtent l="0" t="0" r="0" b="1905"/>
              <wp:docPr id="13" name="Grafik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24400" cy="18897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6578775" w14:textId="77777777" w:rsidR="0019682F" w:rsidRDefault="0019682F" w:rsidP="00DD79F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0344B" w14:textId="77777777" w:rsidR="00AF745F" w:rsidRDefault="00AF745F" w:rsidP="007E7AC7">
      <w:r>
        <w:separator/>
      </w:r>
    </w:p>
  </w:footnote>
  <w:footnote w:type="continuationSeparator" w:id="0">
    <w:p w14:paraId="726EE91D" w14:textId="77777777" w:rsidR="00AF745F" w:rsidRDefault="00AF745F" w:rsidP="007E7A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A2581" w14:textId="77777777" w:rsidR="0019682F" w:rsidRDefault="0019682F" w:rsidP="007E7AC7">
    <w:r>
      <w:fldChar w:fldCharType="begin"/>
    </w:r>
    <w:r>
      <w:instrText xml:space="preserve">PAGE  </w:instrText>
    </w:r>
    <w:r>
      <w:fldChar w:fldCharType="end"/>
    </w:r>
  </w:p>
  <w:p w14:paraId="573D9450" w14:textId="77777777" w:rsidR="0019682F" w:rsidRDefault="0019682F" w:rsidP="007E7AC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BF5D3" w14:textId="77777777" w:rsidR="0019682F" w:rsidRPr="00C35C16" w:rsidRDefault="00BD708C" w:rsidP="00297AFA">
    <w:pPr>
      <w:pStyle w:val="StandardohneEinzugU"/>
      <w:tabs>
        <w:tab w:val="right" w:pos="7655"/>
        <w:tab w:val="right" w:pos="8505"/>
      </w:tabs>
    </w:pPr>
    <w:r>
      <w:rPr>
        <w:noProof/>
        <w:lang w:val="de-DE" w:eastAsia="de-DE"/>
      </w:rPr>
      <w:drawing>
        <wp:anchor distT="0" distB="0" distL="114300" distR="114300" simplePos="0" relativeHeight="251670528" behindDoc="1" locked="0" layoutInCell="1" allowOverlap="1" wp14:anchorId="50D1537F" wp14:editId="097CFEDD">
          <wp:simplePos x="0" y="0"/>
          <wp:positionH relativeFrom="column">
            <wp:posOffset>-319405</wp:posOffset>
          </wp:positionH>
          <wp:positionV relativeFrom="paragraph">
            <wp:posOffset>-496570</wp:posOffset>
          </wp:positionV>
          <wp:extent cx="1676400" cy="571500"/>
          <wp:effectExtent l="0" t="0" r="0" b="0"/>
          <wp:wrapNone/>
          <wp:docPr id="2" name="Grafik 2" descr="E:\1 Design 2013\1 Logos\AVClogo2013 Officeanwendungen\clear words strong actions_f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1 Design 2013\1 Logos\AVClogo2013 Officeanwendungen\clear words strong actions_f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54F7E">
      <w:rPr>
        <w:noProof/>
        <w:lang w:val="de-DE" w:eastAsia="de-DE"/>
      </w:rPr>
      <w:drawing>
        <wp:anchor distT="0" distB="0" distL="114300" distR="114300" simplePos="0" relativeHeight="251669504" behindDoc="1" locked="0" layoutInCell="1" allowOverlap="1" wp14:anchorId="1B4A21F4" wp14:editId="060553ED">
          <wp:simplePos x="0" y="0"/>
          <wp:positionH relativeFrom="column">
            <wp:posOffset>5481320</wp:posOffset>
          </wp:positionH>
          <wp:positionV relativeFrom="paragraph">
            <wp:posOffset>-355629</wp:posOffset>
          </wp:positionV>
          <wp:extent cx="596900" cy="343593"/>
          <wp:effectExtent l="0" t="0" r="0" b="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E:\1 Design 2013\1 Logos\AVClogo2013 Officeanwendungen\0 Logo_AVC_CMYK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6900" cy="343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54F7E">
      <w:rPr>
        <w:noProof/>
        <w:lang w:val="de-DE" w:eastAsia="de-DE"/>
      </w:rPr>
      <w:drawing>
        <wp:anchor distT="0" distB="0" distL="114300" distR="114300" simplePos="0" relativeHeight="251668480" behindDoc="1" locked="0" layoutInCell="1" allowOverlap="1" wp14:anchorId="15716D1D" wp14:editId="3B73A5FC">
          <wp:simplePos x="0" y="0"/>
          <wp:positionH relativeFrom="column">
            <wp:posOffset>-897255</wp:posOffset>
          </wp:positionH>
          <wp:positionV relativeFrom="paragraph">
            <wp:posOffset>-710500</wp:posOffset>
          </wp:positionV>
          <wp:extent cx="2814320" cy="785495"/>
          <wp:effectExtent l="0" t="0" r="0" b="0"/>
          <wp:wrapNone/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903" t="-7657" r="-1" b="6055"/>
                  <a:stretch/>
                </pic:blipFill>
                <pic:spPr bwMode="auto">
                  <a:xfrm>
                    <a:off x="0" y="0"/>
                    <a:ext cx="2814320" cy="7854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682F">
      <w:tab/>
    </w:r>
    <w:r w:rsidR="0019682F">
      <w:tab/>
    </w:r>
    <w:r w:rsidR="0019682F" w:rsidRPr="00C35C16">
      <w:tab/>
    </w:r>
    <w:r w:rsidR="0019682F" w:rsidRPr="00C35C16">
      <w:tab/>
    </w:r>
  </w:p>
  <w:p w14:paraId="4B325B5F" w14:textId="77777777" w:rsidR="0019682F" w:rsidRDefault="0019682F" w:rsidP="0086269C">
    <w:pPr>
      <w:tabs>
        <w:tab w:val="left" w:pos="6521"/>
        <w:tab w:val="right" w:pos="8505"/>
      </w:tabs>
    </w:pPr>
    <w:r w:rsidRPr="007E7AC7">
      <w:tab/>
    </w:r>
    <w:r w:rsidRPr="007E7AC7">
      <w:tab/>
    </w:r>
    <w:r w:rsidRPr="007E7AC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486B"/>
    <w:multiLevelType w:val="hybridMultilevel"/>
    <w:tmpl w:val="064C0412"/>
    <w:lvl w:ilvl="0" w:tplc="4FE0B4F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DD528A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5E7847"/>
    <w:multiLevelType w:val="hybridMultilevel"/>
    <w:tmpl w:val="62F4C1C0"/>
    <w:lvl w:ilvl="0" w:tplc="4FE0B4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73538"/>
    <w:multiLevelType w:val="hybridMultilevel"/>
    <w:tmpl w:val="E0F810F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A57EA"/>
    <w:multiLevelType w:val="hybridMultilevel"/>
    <w:tmpl w:val="0C9E5C4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C96762"/>
    <w:multiLevelType w:val="hybridMultilevel"/>
    <w:tmpl w:val="BD607E8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1140E"/>
    <w:multiLevelType w:val="hybridMultilevel"/>
    <w:tmpl w:val="30A8FF1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F6621"/>
    <w:multiLevelType w:val="hybridMultilevel"/>
    <w:tmpl w:val="F54E53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F3B79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8A13D4E"/>
    <w:multiLevelType w:val="hybridMultilevel"/>
    <w:tmpl w:val="1F5672DC"/>
    <w:lvl w:ilvl="0" w:tplc="4FE0B4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8A79F1"/>
    <w:multiLevelType w:val="hybridMultilevel"/>
    <w:tmpl w:val="C42EAEA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335D9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3496A7D"/>
    <w:multiLevelType w:val="hybridMultilevel"/>
    <w:tmpl w:val="F6A824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C44FB7"/>
    <w:multiLevelType w:val="hybridMultilevel"/>
    <w:tmpl w:val="C494E19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929EA"/>
    <w:multiLevelType w:val="hybridMultilevel"/>
    <w:tmpl w:val="8E5A7BB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E0031"/>
    <w:multiLevelType w:val="hybridMultilevel"/>
    <w:tmpl w:val="13145C3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33720C"/>
    <w:multiLevelType w:val="hybridMultilevel"/>
    <w:tmpl w:val="CB68CDC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64833"/>
    <w:multiLevelType w:val="hybridMultilevel"/>
    <w:tmpl w:val="3A58CD7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416018">
    <w:abstractNumId w:val="5"/>
  </w:num>
  <w:num w:numId="2" w16cid:durableId="598683760">
    <w:abstractNumId w:val="1"/>
  </w:num>
  <w:num w:numId="3" w16cid:durableId="121046016">
    <w:abstractNumId w:val="8"/>
  </w:num>
  <w:num w:numId="4" w16cid:durableId="386032611">
    <w:abstractNumId w:val="7"/>
  </w:num>
  <w:num w:numId="5" w16cid:durableId="1584529805">
    <w:abstractNumId w:val="16"/>
  </w:num>
  <w:num w:numId="6" w16cid:durableId="187717565">
    <w:abstractNumId w:val="11"/>
  </w:num>
  <w:num w:numId="7" w16cid:durableId="1368263874">
    <w:abstractNumId w:val="15"/>
  </w:num>
  <w:num w:numId="8" w16cid:durableId="2139569002">
    <w:abstractNumId w:val="13"/>
  </w:num>
  <w:num w:numId="9" w16cid:durableId="640044197">
    <w:abstractNumId w:val="2"/>
  </w:num>
  <w:num w:numId="10" w16cid:durableId="633680922">
    <w:abstractNumId w:val="0"/>
  </w:num>
  <w:num w:numId="11" w16cid:durableId="1844936019">
    <w:abstractNumId w:val="9"/>
  </w:num>
  <w:num w:numId="12" w16cid:durableId="1503427334">
    <w:abstractNumId w:val="6"/>
  </w:num>
  <w:num w:numId="13" w16cid:durableId="1388188461">
    <w:abstractNumId w:val="17"/>
  </w:num>
  <w:num w:numId="14" w16cid:durableId="98843166">
    <w:abstractNumId w:val="12"/>
  </w:num>
  <w:num w:numId="15" w16cid:durableId="256640681">
    <w:abstractNumId w:val="4"/>
  </w:num>
  <w:num w:numId="16" w16cid:durableId="1428959115">
    <w:abstractNumId w:val="14"/>
  </w:num>
  <w:num w:numId="17" w16cid:durableId="904989704">
    <w:abstractNumId w:val="10"/>
  </w:num>
  <w:num w:numId="18" w16cid:durableId="3530000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intFractionalCharacterWidth/>
  <w:proofState w:spelling="clean"/>
  <w:stylePaneFormatFilter w:val="B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silver,#eaeaea,#ddd,#03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szQyNDcxMTKzMDFU0lEKTi0uzszPAykwrAUAJM+siywAAAA="/>
  </w:docVars>
  <w:rsids>
    <w:rsidRoot w:val="006433EF"/>
    <w:rsid w:val="00000127"/>
    <w:rsid w:val="000073ED"/>
    <w:rsid w:val="00013C84"/>
    <w:rsid w:val="00024088"/>
    <w:rsid w:val="00042E3C"/>
    <w:rsid w:val="000467FB"/>
    <w:rsid w:val="00062720"/>
    <w:rsid w:val="00063A8D"/>
    <w:rsid w:val="000840D5"/>
    <w:rsid w:val="00091C76"/>
    <w:rsid w:val="000A39F6"/>
    <w:rsid w:val="000B70F9"/>
    <w:rsid w:val="000B7696"/>
    <w:rsid w:val="000C0462"/>
    <w:rsid w:val="000D6F31"/>
    <w:rsid w:val="000E4455"/>
    <w:rsid w:val="000F65FC"/>
    <w:rsid w:val="00101BD8"/>
    <w:rsid w:val="00104DB4"/>
    <w:rsid w:val="00105A30"/>
    <w:rsid w:val="00105DFD"/>
    <w:rsid w:val="001150C4"/>
    <w:rsid w:val="00126BFC"/>
    <w:rsid w:val="00134D98"/>
    <w:rsid w:val="0014072A"/>
    <w:rsid w:val="00153EEF"/>
    <w:rsid w:val="001540B5"/>
    <w:rsid w:val="0015506E"/>
    <w:rsid w:val="00161877"/>
    <w:rsid w:val="001632AA"/>
    <w:rsid w:val="001645F3"/>
    <w:rsid w:val="00170A62"/>
    <w:rsid w:val="00175E4D"/>
    <w:rsid w:val="001760C5"/>
    <w:rsid w:val="00177DFB"/>
    <w:rsid w:val="00180B74"/>
    <w:rsid w:val="001905B9"/>
    <w:rsid w:val="0019682F"/>
    <w:rsid w:val="001A17AD"/>
    <w:rsid w:val="001B5227"/>
    <w:rsid w:val="001B56FA"/>
    <w:rsid w:val="001C4208"/>
    <w:rsid w:val="001C51BB"/>
    <w:rsid w:val="001C5BBB"/>
    <w:rsid w:val="001D256D"/>
    <w:rsid w:val="001D36E4"/>
    <w:rsid w:val="001D3E99"/>
    <w:rsid w:val="001D616A"/>
    <w:rsid w:val="001D7249"/>
    <w:rsid w:val="001E530B"/>
    <w:rsid w:val="001F3D0A"/>
    <w:rsid w:val="001F5269"/>
    <w:rsid w:val="001F7C20"/>
    <w:rsid w:val="002004C8"/>
    <w:rsid w:val="00213EF2"/>
    <w:rsid w:val="00214182"/>
    <w:rsid w:val="00220437"/>
    <w:rsid w:val="00224C3D"/>
    <w:rsid w:val="0022794B"/>
    <w:rsid w:val="00230EFC"/>
    <w:rsid w:val="00234614"/>
    <w:rsid w:val="002366C8"/>
    <w:rsid w:val="00240774"/>
    <w:rsid w:val="00247891"/>
    <w:rsid w:val="00252789"/>
    <w:rsid w:val="00253EE3"/>
    <w:rsid w:val="002758DB"/>
    <w:rsid w:val="00290910"/>
    <w:rsid w:val="00292E3A"/>
    <w:rsid w:val="00293E79"/>
    <w:rsid w:val="00297AFA"/>
    <w:rsid w:val="002A523D"/>
    <w:rsid w:val="002A554C"/>
    <w:rsid w:val="002C4F71"/>
    <w:rsid w:val="002C77CD"/>
    <w:rsid w:val="002D075D"/>
    <w:rsid w:val="002D2418"/>
    <w:rsid w:val="002D267F"/>
    <w:rsid w:val="002F6C22"/>
    <w:rsid w:val="0030298F"/>
    <w:rsid w:val="00321D78"/>
    <w:rsid w:val="003224AF"/>
    <w:rsid w:val="00332ECB"/>
    <w:rsid w:val="003445A9"/>
    <w:rsid w:val="00344EC6"/>
    <w:rsid w:val="00346DF4"/>
    <w:rsid w:val="0036011D"/>
    <w:rsid w:val="003634CA"/>
    <w:rsid w:val="00371AF1"/>
    <w:rsid w:val="00387008"/>
    <w:rsid w:val="0039306B"/>
    <w:rsid w:val="003B5614"/>
    <w:rsid w:val="003C1224"/>
    <w:rsid w:val="003C3912"/>
    <w:rsid w:val="003C596E"/>
    <w:rsid w:val="003D424C"/>
    <w:rsid w:val="003E6752"/>
    <w:rsid w:val="004030E7"/>
    <w:rsid w:val="004149EA"/>
    <w:rsid w:val="00414F11"/>
    <w:rsid w:val="0042124B"/>
    <w:rsid w:val="00422758"/>
    <w:rsid w:val="00444C8A"/>
    <w:rsid w:val="00455C38"/>
    <w:rsid w:val="0047184D"/>
    <w:rsid w:val="004813FB"/>
    <w:rsid w:val="00496E34"/>
    <w:rsid w:val="004A7520"/>
    <w:rsid w:val="004A7AE3"/>
    <w:rsid w:val="004B68D4"/>
    <w:rsid w:val="004D20CD"/>
    <w:rsid w:val="004D3A75"/>
    <w:rsid w:val="004D55B4"/>
    <w:rsid w:val="004E001F"/>
    <w:rsid w:val="004E5C94"/>
    <w:rsid w:val="004E6569"/>
    <w:rsid w:val="004E6638"/>
    <w:rsid w:val="004F5D94"/>
    <w:rsid w:val="004F6A3C"/>
    <w:rsid w:val="0050081B"/>
    <w:rsid w:val="0052182A"/>
    <w:rsid w:val="00521842"/>
    <w:rsid w:val="00525849"/>
    <w:rsid w:val="005310B7"/>
    <w:rsid w:val="00537BF8"/>
    <w:rsid w:val="00542F07"/>
    <w:rsid w:val="00545C49"/>
    <w:rsid w:val="00553504"/>
    <w:rsid w:val="00554F7E"/>
    <w:rsid w:val="00567235"/>
    <w:rsid w:val="00572E67"/>
    <w:rsid w:val="005837B9"/>
    <w:rsid w:val="00583BD2"/>
    <w:rsid w:val="00585469"/>
    <w:rsid w:val="005858EF"/>
    <w:rsid w:val="00586FA5"/>
    <w:rsid w:val="005878E1"/>
    <w:rsid w:val="005919E2"/>
    <w:rsid w:val="005A0DFC"/>
    <w:rsid w:val="005A1A37"/>
    <w:rsid w:val="005A7DE6"/>
    <w:rsid w:val="005B0AF2"/>
    <w:rsid w:val="005C14EC"/>
    <w:rsid w:val="005D22B0"/>
    <w:rsid w:val="005E0852"/>
    <w:rsid w:val="005F0D3D"/>
    <w:rsid w:val="00603A23"/>
    <w:rsid w:val="0060549F"/>
    <w:rsid w:val="00605A34"/>
    <w:rsid w:val="00605E6E"/>
    <w:rsid w:val="00606205"/>
    <w:rsid w:val="00624B38"/>
    <w:rsid w:val="00630A55"/>
    <w:rsid w:val="00632652"/>
    <w:rsid w:val="006342DC"/>
    <w:rsid w:val="006433EF"/>
    <w:rsid w:val="00654E71"/>
    <w:rsid w:val="00656701"/>
    <w:rsid w:val="0065671D"/>
    <w:rsid w:val="00656778"/>
    <w:rsid w:val="00666943"/>
    <w:rsid w:val="00673143"/>
    <w:rsid w:val="00681321"/>
    <w:rsid w:val="00682DDC"/>
    <w:rsid w:val="00686709"/>
    <w:rsid w:val="00686B68"/>
    <w:rsid w:val="006A1BCD"/>
    <w:rsid w:val="006A6EA3"/>
    <w:rsid w:val="006C4774"/>
    <w:rsid w:val="006D43A2"/>
    <w:rsid w:val="006D781D"/>
    <w:rsid w:val="006E175F"/>
    <w:rsid w:val="006E7F73"/>
    <w:rsid w:val="006F0825"/>
    <w:rsid w:val="00700EBA"/>
    <w:rsid w:val="00714172"/>
    <w:rsid w:val="00736DC5"/>
    <w:rsid w:val="007409BD"/>
    <w:rsid w:val="00741944"/>
    <w:rsid w:val="00746A25"/>
    <w:rsid w:val="0075437C"/>
    <w:rsid w:val="0076205F"/>
    <w:rsid w:val="007633F0"/>
    <w:rsid w:val="00765023"/>
    <w:rsid w:val="0077564D"/>
    <w:rsid w:val="0078426C"/>
    <w:rsid w:val="00786EBA"/>
    <w:rsid w:val="007948C1"/>
    <w:rsid w:val="007A60B0"/>
    <w:rsid w:val="007A7BC6"/>
    <w:rsid w:val="007B2428"/>
    <w:rsid w:val="007B300B"/>
    <w:rsid w:val="007B451C"/>
    <w:rsid w:val="007B6F37"/>
    <w:rsid w:val="007B76BC"/>
    <w:rsid w:val="007C5A19"/>
    <w:rsid w:val="007C5F32"/>
    <w:rsid w:val="007D1B8E"/>
    <w:rsid w:val="007E5E4F"/>
    <w:rsid w:val="007E7AC7"/>
    <w:rsid w:val="007F3A5A"/>
    <w:rsid w:val="007F4A4E"/>
    <w:rsid w:val="00800B53"/>
    <w:rsid w:val="008107F4"/>
    <w:rsid w:val="0081375E"/>
    <w:rsid w:val="00823832"/>
    <w:rsid w:val="00824E35"/>
    <w:rsid w:val="0083281A"/>
    <w:rsid w:val="008339FA"/>
    <w:rsid w:val="00853321"/>
    <w:rsid w:val="00853E67"/>
    <w:rsid w:val="008545C7"/>
    <w:rsid w:val="00862400"/>
    <w:rsid w:val="0086269C"/>
    <w:rsid w:val="008674BD"/>
    <w:rsid w:val="008D1AB1"/>
    <w:rsid w:val="008D7B98"/>
    <w:rsid w:val="008D7C0B"/>
    <w:rsid w:val="008E314F"/>
    <w:rsid w:val="008E7920"/>
    <w:rsid w:val="008F4BAF"/>
    <w:rsid w:val="009026D3"/>
    <w:rsid w:val="009108D6"/>
    <w:rsid w:val="00917892"/>
    <w:rsid w:val="00920DAD"/>
    <w:rsid w:val="00927E70"/>
    <w:rsid w:val="00932465"/>
    <w:rsid w:val="00932F37"/>
    <w:rsid w:val="009469E1"/>
    <w:rsid w:val="00954516"/>
    <w:rsid w:val="009553C4"/>
    <w:rsid w:val="00967B43"/>
    <w:rsid w:val="00970223"/>
    <w:rsid w:val="009854BF"/>
    <w:rsid w:val="009A4C57"/>
    <w:rsid w:val="009B00AA"/>
    <w:rsid w:val="009B20AD"/>
    <w:rsid w:val="009B49FE"/>
    <w:rsid w:val="009C76F2"/>
    <w:rsid w:val="009D01EE"/>
    <w:rsid w:val="009D5EAE"/>
    <w:rsid w:val="009D6D71"/>
    <w:rsid w:val="009F0A69"/>
    <w:rsid w:val="009F327E"/>
    <w:rsid w:val="009F4967"/>
    <w:rsid w:val="00A00B3E"/>
    <w:rsid w:val="00A14DEC"/>
    <w:rsid w:val="00A4101E"/>
    <w:rsid w:val="00A4132D"/>
    <w:rsid w:val="00A63E28"/>
    <w:rsid w:val="00A677D5"/>
    <w:rsid w:val="00A76D32"/>
    <w:rsid w:val="00A92A38"/>
    <w:rsid w:val="00A94278"/>
    <w:rsid w:val="00A96586"/>
    <w:rsid w:val="00AA1727"/>
    <w:rsid w:val="00AC384F"/>
    <w:rsid w:val="00AC3FEB"/>
    <w:rsid w:val="00AD29BC"/>
    <w:rsid w:val="00AE2F73"/>
    <w:rsid w:val="00AE64F6"/>
    <w:rsid w:val="00AF2D4A"/>
    <w:rsid w:val="00AF709D"/>
    <w:rsid w:val="00AF745F"/>
    <w:rsid w:val="00B06DBE"/>
    <w:rsid w:val="00B1203D"/>
    <w:rsid w:val="00B1490E"/>
    <w:rsid w:val="00B15F2B"/>
    <w:rsid w:val="00B17A8E"/>
    <w:rsid w:val="00B22347"/>
    <w:rsid w:val="00B23FD9"/>
    <w:rsid w:val="00B36491"/>
    <w:rsid w:val="00B43B62"/>
    <w:rsid w:val="00B5574E"/>
    <w:rsid w:val="00B560BB"/>
    <w:rsid w:val="00B66FF5"/>
    <w:rsid w:val="00B75264"/>
    <w:rsid w:val="00B926D2"/>
    <w:rsid w:val="00B94BCA"/>
    <w:rsid w:val="00BA286D"/>
    <w:rsid w:val="00BA39F8"/>
    <w:rsid w:val="00BB013D"/>
    <w:rsid w:val="00BB7A1F"/>
    <w:rsid w:val="00BC2A31"/>
    <w:rsid w:val="00BD5B29"/>
    <w:rsid w:val="00BD708C"/>
    <w:rsid w:val="00BE0680"/>
    <w:rsid w:val="00BF0E19"/>
    <w:rsid w:val="00BF3E4A"/>
    <w:rsid w:val="00C1073F"/>
    <w:rsid w:val="00C1182E"/>
    <w:rsid w:val="00C35C16"/>
    <w:rsid w:val="00C3728A"/>
    <w:rsid w:val="00C45CA7"/>
    <w:rsid w:val="00C46B43"/>
    <w:rsid w:val="00C57872"/>
    <w:rsid w:val="00C73513"/>
    <w:rsid w:val="00C73D0B"/>
    <w:rsid w:val="00C85F11"/>
    <w:rsid w:val="00C87EAC"/>
    <w:rsid w:val="00CA0933"/>
    <w:rsid w:val="00CA2816"/>
    <w:rsid w:val="00CB51B3"/>
    <w:rsid w:val="00CC1F99"/>
    <w:rsid w:val="00CC3D56"/>
    <w:rsid w:val="00CD2A87"/>
    <w:rsid w:val="00CE5033"/>
    <w:rsid w:val="00CE7E1A"/>
    <w:rsid w:val="00CF2616"/>
    <w:rsid w:val="00CF6B96"/>
    <w:rsid w:val="00CF73C1"/>
    <w:rsid w:val="00D023F8"/>
    <w:rsid w:val="00D111B8"/>
    <w:rsid w:val="00D210AD"/>
    <w:rsid w:val="00D2223B"/>
    <w:rsid w:val="00D26AD8"/>
    <w:rsid w:val="00D26C7E"/>
    <w:rsid w:val="00D356C2"/>
    <w:rsid w:val="00D42652"/>
    <w:rsid w:val="00D4483E"/>
    <w:rsid w:val="00D45B6A"/>
    <w:rsid w:val="00D615C4"/>
    <w:rsid w:val="00D81D4C"/>
    <w:rsid w:val="00D83EE6"/>
    <w:rsid w:val="00D86F82"/>
    <w:rsid w:val="00D930FF"/>
    <w:rsid w:val="00DA11AA"/>
    <w:rsid w:val="00DA48C2"/>
    <w:rsid w:val="00DA52B4"/>
    <w:rsid w:val="00DB011C"/>
    <w:rsid w:val="00DC2059"/>
    <w:rsid w:val="00DC4750"/>
    <w:rsid w:val="00DC4B49"/>
    <w:rsid w:val="00DC7C29"/>
    <w:rsid w:val="00DD025A"/>
    <w:rsid w:val="00DD523D"/>
    <w:rsid w:val="00DD79F1"/>
    <w:rsid w:val="00DE3F88"/>
    <w:rsid w:val="00DE6233"/>
    <w:rsid w:val="00DF6A7F"/>
    <w:rsid w:val="00DF7F84"/>
    <w:rsid w:val="00E1053A"/>
    <w:rsid w:val="00E11583"/>
    <w:rsid w:val="00E163E0"/>
    <w:rsid w:val="00E40267"/>
    <w:rsid w:val="00E410BD"/>
    <w:rsid w:val="00E44B3B"/>
    <w:rsid w:val="00E50230"/>
    <w:rsid w:val="00E5115E"/>
    <w:rsid w:val="00E53689"/>
    <w:rsid w:val="00E764DF"/>
    <w:rsid w:val="00E77732"/>
    <w:rsid w:val="00E800BE"/>
    <w:rsid w:val="00EA435A"/>
    <w:rsid w:val="00EA6235"/>
    <w:rsid w:val="00ED3A28"/>
    <w:rsid w:val="00EE07DC"/>
    <w:rsid w:val="00EE2B89"/>
    <w:rsid w:val="00EE6011"/>
    <w:rsid w:val="00EF12D9"/>
    <w:rsid w:val="00F01B08"/>
    <w:rsid w:val="00F07848"/>
    <w:rsid w:val="00F27EB6"/>
    <w:rsid w:val="00F3385A"/>
    <w:rsid w:val="00F57AD6"/>
    <w:rsid w:val="00F60CD8"/>
    <w:rsid w:val="00F622B7"/>
    <w:rsid w:val="00F65613"/>
    <w:rsid w:val="00F81ADD"/>
    <w:rsid w:val="00F82AEF"/>
    <w:rsid w:val="00F971D2"/>
    <w:rsid w:val="00FA0C20"/>
    <w:rsid w:val="00FA5FF9"/>
    <w:rsid w:val="00FB2953"/>
    <w:rsid w:val="00FB37D8"/>
    <w:rsid w:val="00FD5F9E"/>
    <w:rsid w:val="00FE04E7"/>
    <w:rsid w:val="00FE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silver,#eaeaea,#ddd,#036"/>
    </o:shapedefaults>
    <o:shapelayout v:ext="edit">
      <o:idmap v:ext="edit" data="2"/>
    </o:shapelayout>
  </w:shapeDefaults>
  <w:decimalSymbol w:val=","/>
  <w:listSeparator w:val=";"/>
  <w14:docId w14:val="27ACCB6B"/>
  <w15:docId w15:val="{49D87FAD-8191-4870-8DA6-D3913854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(J)"/>
    <w:qFormat/>
    <w:rsid w:val="00545C49"/>
    <w:rPr>
      <w:rFonts w:ascii="Calibri" w:eastAsiaTheme="minorHAnsi" w:hAnsi="Calibri" w:cs="Calibri"/>
      <w:sz w:val="22"/>
      <w:szCs w:val="22"/>
      <w:lang w:val="de-CH" w:eastAsia="en-US"/>
    </w:rPr>
  </w:style>
  <w:style w:type="paragraph" w:styleId="Titre1">
    <w:name w:val="heading 1"/>
    <w:basedOn w:val="Normal"/>
    <w:next w:val="Normal"/>
    <w:rsid w:val="008D7B98"/>
    <w:pPr>
      <w:keepNext/>
      <w:tabs>
        <w:tab w:val="left" w:pos="1407"/>
        <w:tab w:val="left" w:pos="1560"/>
        <w:tab w:val="left" w:pos="1702"/>
        <w:tab w:val="right" w:pos="6237"/>
        <w:tab w:val="right" w:pos="6946"/>
      </w:tabs>
      <w:spacing w:before="60"/>
      <w:ind w:left="1559" w:hanging="1559"/>
      <w:outlineLvl w:val="0"/>
    </w:pPr>
    <w:rPr>
      <w:rFonts w:ascii="Arial" w:eastAsia="Times New Roman" w:hAnsi="Arial" w:cs="Times New Roman"/>
      <w:b/>
      <w:sz w:val="20"/>
      <w:szCs w:val="20"/>
      <w:lang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StandardJ">
    <w:name w:val="Standard (J)"/>
    <w:basedOn w:val="StandardohneAbsatzK"/>
    <w:rsid w:val="001645F3"/>
    <w:pPr>
      <w:spacing w:before="120"/>
    </w:pPr>
  </w:style>
  <w:style w:type="paragraph" w:customStyle="1" w:styleId="UnterpunkteL">
    <w:name w:val="Unterpunkte (L)"/>
    <w:basedOn w:val="Normal"/>
    <w:rsid w:val="008D7B98"/>
    <w:pPr>
      <w:tabs>
        <w:tab w:val="left" w:pos="1407"/>
        <w:tab w:val="left" w:pos="1560"/>
        <w:tab w:val="left" w:pos="1702"/>
        <w:tab w:val="left" w:pos="1843"/>
        <w:tab w:val="right" w:pos="6237"/>
        <w:tab w:val="right" w:pos="6946"/>
      </w:tabs>
      <w:spacing w:before="80"/>
      <w:ind w:left="1701" w:hanging="142"/>
    </w:pPr>
    <w:rPr>
      <w:rFonts w:ascii="Arial" w:eastAsia="Times New Roman" w:hAnsi="Arial" w:cs="Times New Roman"/>
      <w:sz w:val="20"/>
      <w:szCs w:val="20"/>
      <w:lang w:eastAsia="de-DE"/>
    </w:rPr>
  </w:style>
  <w:style w:type="paragraph" w:customStyle="1" w:styleId="BibeltextoA">
    <w:name w:val="Bibeltext o.A. (Ä)"/>
    <w:basedOn w:val="Normal"/>
    <w:rsid w:val="00D26AD8"/>
    <w:pPr>
      <w:tabs>
        <w:tab w:val="left" w:pos="1407"/>
        <w:tab w:val="left" w:pos="1560"/>
        <w:tab w:val="left" w:pos="1702"/>
        <w:tab w:val="right" w:pos="6237"/>
        <w:tab w:val="right" w:pos="6946"/>
      </w:tabs>
      <w:ind w:left="1560" w:hanging="1418"/>
    </w:pPr>
    <w:rPr>
      <w:rFonts w:ascii="Arial" w:eastAsia="Times New Roman" w:hAnsi="Arial" w:cs="Times New Roman"/>
      <w:b/>
      <w:i/>
      <w:sz w:val="16"/>
      <w:szCs w:val="20"/>
      <w:lang w:eastAsia="de-DE"/>
    </w:rPr>
  </w:style>
  <w:style w:type="paragraph" w:customStyle="1" w:styleId="StandardohneAbsatzK">
    <w:name w:val="Standard ohne Absatz (K)"/>
    <w:basedOn w:val="Normal"/>
    <w:rsid w:val="00D26AD8"/>
    <w:pPr>
      <w:tabs>
        <w:tab w:val="left" w:pos="1407"/>
        <w:tab w:val="left" w:pos="1560"/>
        <w:tab w:val="left" w:pos="1702"/>
        <w:tab w:val="right" w:pos="6237"/>
        <w:tab w:val="right" w:pos="6946"/>
      </w:tabs>
      <w:ind w:left="1559" w:hanging="1559"/>
    </w:pPr>
    <w:rPr>
      <w:rFonts w:ascii="Arial" w:eastAsia="Times New Roman" w:hAnsi="Arial" w:cs="Times New Roman"/>
      <w:sz w:val="20"/>
      <w:szCs w:val="20"/>
      <w:lang w:eastAsia="de-DE"/>
    </w:rPr>
  </w:style>
  <w:style w:type="table" w:styleId="Grilledutableau">
    <w:name w:val="Table Grid"/>
    <w:basedOn w:val="TableauNormal"/>
    <w:rsid w:val="00293E79"/>
    <w:pPr>
      <w:tabs>
        <w:tab w:val="left" w:pos="1407"/>
        <w:tab w:val="left" w:pos="1560"/>
        <w:tab w:val="left" w:pos="1702"/>
        <w:tab w:val="right" w:pos="6237"/>
        <w:tab w:val="right" w:pos="6946"/>
      </w:tabs>
      <w:spacing w:before="60"/>
      <w:ind w:left="1559" w:hanging="1559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beltext">
    <w:name w:val="Bibeltext (Ö)"/>
    <w:basedOn w:val="BibeltextoA"/>
    <w:rsid w:val="00D26AD8"/>
    <w:pPr>
      <w:spacing w:before="60"/>
    </w:pPr>
  </w:style>
  <w:style w:type="paragraph" w:customStyle="1" w:styleId="StandardohneEinzugU">
    <w:name w:val="Standard ohne Einzug (U)"/>
    <w:basedOn w:val="Normal"/>
    <w:qFormat/>
    <w:rsid w:val="00297AFA"/>
    <w:pPr>
      <w:tabs>
        <w:tab w:val="left" w:pos="1407"/>
        <w:tab w:val="left" w:pos="1560"/>
      </w:tabs>
      <w:spacing w:before="60"/>
    </w:pPr>
    <w:rPr>
      <w:rFonts w:ascii="Arial" w:eastAsia="Times New Roman" w:hAnsi="Arial" w:cs="Arial"/>
      <w:sz w:val="20"/>
      <w:szCs w:val="20"/>
      <w:lang w:eastAsia="de-CH"/>
    </w:rPr>
  </w:style>
  <w:style w:type="paragraph" w:styleId="En-tte">
    <w:name w:val="header"/>
    <w:basedOn w:val="Normal"/>
    <w:link w:val="En-tteCar"/>
    <w:rsid w:val="00297AFA"/>
    <w:pPr>
      <w:tabs>
        <w:tab w:val="center" w:pos="4536"/>
        <w:tab w:val="right" w:pos="9072"/>
      </w:tabs>
    </w:pPr>
    <w:rPr>
      <w:rFonts w:ascii="Arial" w:hAnsi="Arial" w:cs="Times New Roman"/>
      <w:color w:val="000000"/>
      <w:sz w:val="20"/>
      <w:szCs w:val="24"/>
      <w:lang w:val="de-DE" w:eastAsia="de-DE"/>
    </w:rPr>
  </w:style>
  <w:style w:type="character" w:customStyle="1" w:styleId="En-tteCar">
    <w:name w:val="En-tête Car"/>
    <w:basedOn w:val="Policepardfaut"/>
    <w:link w:val="En-tte"/>
    <w:rsid w:val="00297AFA"/>
    <w:rPr>
      <w:rFonts w:ascii="Arial" w:eastAsiaTheme="minorHAnsi" w:hAnsi="Arial"/>
      <w:color w:val="000000"/>
      <w:szCs w:val="24"/>
    </w:rPr>
  </w:style>
  <w:style w:type="paragraph" w:styleId="Pieddepage">
    <w:name w:val="footer"/>
    <w:basedOn w:val="Normal"/>
    <w:link w:val="PieddepageCar"/>
    <w:uiPriority w:val="99"/>
    <w:rsid w:val="00297AFA"/>
    <w:pPr>
      <w:tabs>
        <w:tab w:val="center" w:pos="4536"/>
        <w:tab w:val="right" w:pos="9072"/>
      </w:tabs>
    </w:pPr>
    <w:rPr>
      <w:rFonts w:ascii="Arial" w:hAnsi="Arial" w:cs="Times New Roman"/>
      <w:color w:val="000000"/>
      <w:sz w:val="20"/>
      <w:szCs w:val="24"/>
      <w:lang w:val="de-DE" w:eastAsia="de-DE"/>
    </w:rPr>
  </w:style>
  <w:style w:type="character" w:customStyle="1" w:styleId="PieddepageCar">
    <w:name w:val="Pied de page Car"/>
    <w:basedOn w:val="Policepardfaut"/>
    <w:link w:val="Pieddepage"/>
    <w:uiPriority w:val="99"/>
    <w:rsid w:val="00297AFA"/>
    <w:rPr>
      <w:rFonts w:ascii="Arial" w:eastAsiaTheme="minorHAnsi" w:hAnsi="Arial"/>
      <w:color w:val="000000"/>
      <w:szCs w:val="24"/>
    </w:rPr>
  </w:style>
  <w:style w:type="paragraph" w:styleId="Textedebulles">
    <w:name w:val="Balloon Text"/>
    <w:basedOn w:val="Normal"/>
    <w:link w:val="TextedebullesCar"/>
    <w:rsid w:val="007B451C"/>
    <w:rPr>
      <w:rFonts w:ascii="Tahoma" w:hAnsi="Tahoma" w:cs="Tahoma"/>
      <w:color w:val="000000"/>
      <w:sz w:val="16"/>
      <w:szCs w:val="16"/>
      <w:lang w:val="de-DE" w:eastAsia="de-DE"/>
    </w:rPr>
  </w:style>
  <w:style w:type="character" w:customStyle="1" w:styleId="TextedebullesCar">
    <w:name w:val="Texte de bulles Car"/>
    <w:basedOn w:val="Policepardfaut"/>
    <w:link w:val="Textedebulles"/>
    <w:rsid w:val="007B451C"/>
    <w:rPr>
      <w:rFonts w:ascii="Tahoma" w:eastAsiaTheme="minorHAnsi" w:hAnsi="Tahoma" w:cs="Tahoma"/>
      <w:color w:val="000000"/>
      <w:sz w:val="16"/>
      <w:szCs w:val="16"/>
    </w:rPr>
  </w:style>
  <w:style w:type="paragraph" w:styleId="Titre">
    <w:name w:val="Title"/>
    <w:basedOn w:val="Normal"/>
    <w:next w:val="Normal"/>
    <w:link w:val="TitreCar"/>
    <w:qFormat/>
    <w:rsid w:val="004E001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rsid w:val="004E001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de-CH" w:eastAsia="en-US"/>
    </w:rPr>
  </w:style>
  <w:style w:type="paragraph" w:styleId="Paragraphedeliste">
    <w:name w:val="List Paragraph"/>
    <w:basedOn w:val="Normal"/>
    <w:uiPriority w:val="34"/>
    <w:qFormat/>
    <w:rsid w:val="009553C4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1E530B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E530B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semiHidden/>
    <w:unhideWhenUsed/>
    <w:rsid w:val="00CE503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vc-ch.org/fr/vel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5AE0E-220D-411B-B57C-C44E498A1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0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hema</vt:lpstr>
    </vt:vector>
  </TitlesOfParts>
  <Company>BewegungPlus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</dc:title>
  <dc:creator>Daniel Stähli</dc:creator>
  <cp:lastModifiedBy>Régis Roulet</cp:lastModifiedBy>
  <cp:revision>7</cp:revision>
  <cp:lastPrinted>2023-05-01T15:07:00Z</cp:lastPrinted>
  <dcterms:created xsi:type="dcterms:W3CDTF">2023-04-27T13:38:00Z</dcterms:created>
  <dcterms:modified xsi:type="dcterms:W3CDTF">2023-05-05T09:17:00Z</dcterms:modified>
</cp:coreProperties>
</file>